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r>
        <w:t xml:space="preserve"> </w:t>
      </w:r>
      <w:r>
        <w:t xml:space="preserve">Moscow,</w:t>
      </w:r>
      <w:r>
        <w:t xml:space="preserve"> </w:t>
      </w:r>
      <w:r>
        <w:t xml:space="preserve">Russia</w:t>
      </w:r>
    </w:p>
    <w:bookmarkStart w:id="21" w:name="internship-application-letter"/>
    <w:p>
      <w:pPr>
        <w:pStyle w:val="Heading1"/>
      </w:pPr>
      <w:r>
        <w:t xml:space="preserve">Internship Application Letter</w:t>
      </w:r>
    </w:p>
    <w:bookmarkStart w:id="20" w:name="X8cc09528a167d5e3e2db6805157f78d0cbb3863"/>
    <w:p>
      <w:pPr>
        <w:pStyle w:val="Heading2"/>
      </w:pPr>
      <w:r>
        <w:t xml:space="preserve">Environmental Engineer Position | Moscow, Russia</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rPr>
          <w:bCs/>
          <w:b/>
        </w:rPr>
        <w:t xml:space="preserve">Hiring Manager</w:t>
      </w:r>
    </w:p>
    <w:p>
      <w:pPr>
        <w:pStyle w:val="BodyText"/>
      </w:pPr>
      <w:r>
        <w:rPr>
          <w:bCs/>
          <w:b/>
        </w:rPr>
        <w:t xml:space="preserve">[Company Name]</w:t>
      </w:r>
    </w:p>
    <w:p>
      <w:pPr>
        <w:pStyle w:val="BodyText"/>
      </w:pPr>
      <w:r>
        <w:t xml:space="preserve">[Company Address]</w:t>
      </w:r>
    </w:p>
    <w:p>
      <w:pPr>
        <w:pStyle w:val="BodyText"/>
      </w:pPr>
      <w:r>
        <w:t xml:space="preserve">Moscow, Russia</w:t>
      </w:r>
    </w:p>
    <w:bookmarkStart w:id="22" w:name="Xc33940f37818191b94abad278b84affe797898f"/>
    <w:p>
      <w:pPr>
        <w:pStyle w:val="Heading3"/>
      </w:pPr>
      <w:r>
        <w:t xml:space="preserve">Subject: Internship Application for Environmental Engineer Position</w:t>
      </w:r>
    </w:p>
    <w:bookmarkEnd w:id="22"/>
    <w:p>
      <w:pPr>
        <w:pStyle w:val="FirstParagraph"/>
      </w:pPr>
      <w:r>
        <w:t xml:space="preserve">Dear Hiring Manager,</w:t>
      </w:r>
    </w:p>
    <w:p>
      <w:pPr>
        <w:pStyle w:val="BodyText"/>
      </w:pPr>
      <w:r>
        <w:t xml:space="preserve">With profound enthusiasm, I submit my application for the Environmental Engineer internship position at [Company Name] in Moscow, Russia. As a dedicated environmental science student at [Your University], I have cultivated a deep commitment to sustainable development and ecological preservation—principles that resonate powerfully with the mission-driven work of your organization. This</w:t>
      </w:r>
      <w:r>
        <w:t xml:space="preserve"> </w:t>
      </w:r>
      <w:r>
        <w:rPr>
          <w:bCs/>
          <w:b/>
        </w:rPr>
        <w:t xml:space="preserve">Internship Application Letter</w:t>
      </w:r>
      <w:r>
        <w:t xml:space="preserve"> </w:t>
      </w:r>
      <w:r>
        <w:t xml:space="preserve">outlines my qualifications, passion for environmental stewardship in urban contexts, and unwavering motivation to contribute to innovative solutions within the dynamic landscape of</w:t>
      </w:r>
      <w:r>
        <w:t xml:space="preserve"> </w:t>
      </w:r>
      <w:r>
        <w:rPr>
          <w:bCs/>
          <w:b/>
        </w:rPr>
        <w:t xml:space="preserve">Russia Moscow</w:t>
      </w:r>
      <w:r>
        <w:t xml:space="preserve">.</w:t>
      </w:r>
    </w:p>
    <w:p>
      <w:pPr>
        <w:pStyle w:val="BodyText"/>
      </w:pPr>
      <w:r>
        <w:t xml:space="preserve">The challenges facing modern metropolises like Moscow present both urgent crises and extraordinary opportunities for environmental innovation. With Russia's rapid urbanization and increasing focus on ecological sustainability following international agreements such as the Paris Accord, I am eager to apply my academic training to real-world projects addressing air quality management, waste reduction systems, and green infrastructure development in one of Europe's most complex urban environments. My academic journey has been meticulously aligned with these priorities—completing coursework in atmospheric chemistry, hydrological modeling, and sustainable engineering design while participating in university-led research on urban heat island mitigation. I am particularly drawn to [Company Name]'s work on Moscow's "Green City" initiative, which demonstrates the kind of forward-thinking approach that aligns with my professional aspirations.</w:t>
      </w:r>
    </w:p>
    <w:p>
      <w:pPr>
        <w:pStyle w:val="BodyText"/>
      </w:pPr>
      <w:r>
        <w:t xml:space="preserve">My technical foundation includes proficiency in GIS mapping software (ArcGIS, QGIS), statistical analysis tools (R Studio, SPSS), and environmental modeling platforms like MODIS and SWMM. During my recent fieldwork in St. Petersburg, I assisted in conducting air quality monitoring across industrial zones—collecting particulate matter data that informed community health advisories. This experience taught me the critical importance of precise data collection in Russian environmental contexts where regulatory frameworks are evolving rapidly. I am equally adept at preparing technical reports and presenting findings to diverse stakeholders, skills honed through collaborative projects with local NGOs on water quality assessment in the Neva River basin.</w:t>
      </w:r>
    </w:p>
    <w:p>
      <w:pPr>
        <w:pStyle w:val="BodyText"/>
      </w:pPr>
      <w:r>
        <w:t xml:space="preserve">What distinguishes my approach is my understanding of Moscow's unique environmental challenges as a global city undergoing sustainable transformation. Unlike Western European cities, Moscow faces distinct issues: extreme seasonal temperature variations impacting energy consumption, historical legacy of industrial pollution in zones like Krasnogorsk, and the need to balance rapid modernization with conservation of its rich natural heritage (including the Khimki Forest). I have studied these complexities through my university's partnership with the Russian Academy of Sciences' Environmental Department, where I analyzed wastewater treatment efficiency in Moscow's municipal systems. My research highlighted opportunities for adopting membrane bioreactor technology—technology your company is reportedly exploring—to enhance water reuse capabilities across Moscow's aging infrastructure.</w:t>
      </w:r>
    </w:p>
    <w:p>
      <w:pPr>
        <w:pStyle w:val="BodyText"/>
      </w:pPr>
      <w:r>
        <w:t xml:space="preserve">I am particularly impressed by [Company Name]'s recent project to retrofit the Luzhniki Stadium with solar energy integration and stormwater management systems. This exemplifies the kind of holistic engineering solutions I aspire to contribute to as an</w:t>
      </w:r>
      <w:r>
        <w:t xml:space="preserve"> </w:t>
      </w:r>
      <w:r>
        <w:rPr>
          <w:bCs/>
          <w:b/>
        </w:rPr>
        <w:t xml:space="preserve">Environmental Engineer</w:t>
      </w:r>
      <w:r>
        <w:t xml:space="preserve">. My fluency in Russian (achieved through a semester abroad at Lomonosov Moscow State University) enables immediate engagement with local teams and understanding of cultural nuances in environmental compliance—a critical asset for any intern working on Russian soil. While my academic training provides strong theoretical grounding, I seek hands-on experience implementing sustainable infrastructure within</w:t>
      </w:r>
      <w:r>
        <w:t xml:space="preserve"> </w:t>
      </w:r>
      <w:r>
        <w:rPr>
          <w:bCs/>
          <w:b/>
        </w:rPr>
        <w:t xml:space="preserve">Russia Moscow</w:t>
      </w:r>
      <w:r>
        <w:t xml:space="preserve">'s specific regulatory and climatic conditions.</w:t>
      </w:r>
    </w:p>
    <w:p>
      <w:pPr>
        <w:pStyle w:val="BodyText"/>
      </w:pPr>
      <w:r>
        <w:t xml:space="preserve">My commitment to environmental engineering extends beyond technical proficiency. I actively participated in the "Green Campus" initiative at [Your University], developing a campus-wide recycling protocol that reduced waste by 32% in six months. This demonstrated my ability to translate environmental principles into actionable community programs—a skill directly applicable to Moscow's municipal sustainability efforts. I also attended the 2023 International Congress on Environmental Engineering in Kazan, where I presented findings on renewable energy integration in northern Russian climates, further deepening my understanding of regional challenges.</w:t>
      </w:r>
    </w:p>
    <w:p>
      <w:pPr>
        <w:pStyle w:val="BodyText"/>
      </w:pPr>
      <w:r>
        <w:t xml:space="preserve">Working in</w:t>
      </w:r>
      <w:r>
        <w:t xml:space="preserve"> </w:t>
      </w:r>
      <w:r>
        <w:rPr>
          <w:bCs/>
          <w:b/>
        </w:rPr>
        <w:t xml:space="preserve">Russia Moscow</w:t>
      </w:r>
      <w:r>
        <w:t xml:space="preserve"> </w:t>
      </w:r>
      <w:r>
        <w:t xml:space="preserve">would represent a pivotal opportunity to merge global environmental best practices with local adaptation. I understand that successful implementation requires not just technical skill but cultural sensitivity and respect for Russia's environmental history. My time studying in Moscow allowed me to appreciate the Russian perspective on nature conservation, particularly how traditional ecological knowledge complements modern engineering—such as indigenous methods of permafrost preservation now influencing Arctic infrastructure design. I am eager to bring this cross-cultural awareness to your team while learning from your expertise in urban environmental management.</w:t>
      </w:r>
    </w:p>
    <w:p>
      <w:pPr>
        <w:pStyle w:val="BodyText"/>
      </w:pPr>
      <w:r>
        <w:t xml:space="preserve">As an intern, I would commit fully to contributing through: (1) Analyzing air quality data from Moscow's monitoring network using statistical methods; (2) Assisting in life-cycle assessments for proposed green building projects; (3) Supporting fieldwork on river remediation efforts along the Moskva River; and (4) Documenting best practices for sustainable urban development across Russian municipal contexts. I am prepared to work independently while collaborating effectively within your team, and I welcome the opportunity to support [Company Name]'s mission from day one of this internship.</w:t>
      </w:r>
    </w:p>
    <w:p>
      <w:pPr>
        <w:pStyle w:val="BodyText"/>
      </w:pPr>
      <w:r>
        <w:t xml:space="preserve">Thank you for considering my application for this vital</w:t>
      </w:r>
      <w:r>
        <w:t xml:space="preserve"> </w:t>
      </w:r>
      <w:r>
        <w:rPr>
          <w:bCs/>
          <w:b/>
        </w:rPr>
        <w:t xml:space="preserve">Internship Application Letter</w:t>
      </w:r>
      <w:r>
        <w:t xml:space="preserve">. My academic background, practical experience in Russian environmental contexts, and genuine passion for sustainable urban development position me to make meaningful contributions during my tenure as an Environmental Engineer intern. I am eager to discuss how my skills align with [Company Name]'s objectives and would welcome the opportunity for an interview at your earliest convenience. Please feel free to contact me via email or phone at your convenience.</w:t>
      </w:r>
    </w:p>
    <w:p>
      <w:pPr>
        <w:pStyle w:val="BodyText"/>
      </w:pPr>
      <w:r>
        <w:t xml:space="preserve">Sincerely,</w:t>
      </w:r>
    </w:p>
    <w:p>
      <w:pPr>
        <w:pStyle w:val="BodyText"/>
      </w:pPr>
      <w:r>
        <w:t xml:space="preserve">[Your Full Name]</w:t>
      </w:r>
    </w:p>
    <w:p>
      <w:pPr>
        <w:pStyle w:val="BodyText"/>
      </w:pPr>
      <w:r>
        <w:t xml:space="preserve">Word Count: 8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 Moscow, Russia</dc:title>
  <dc:creator/>
  <dc:language>en</dc:language>
  <cp:keywords/>
  <dcterms:created xsi:type="dcterms:W3CDTF">2026-07-19T14:31:35Z</dcterms:created>
  <dcterms:modified xsi:type="dcterms:W3CDTF">2026-07-19T14:31:35Z</dcterms:modified>
</cp:coreProperties>
</file>

<file path=docProps/custom.xml><?xml version="1.0" encoding="utf-8"?>
<Properties xmlns="http://schemas.openxmlformats.org/officeDocument/2006/custom-properties" xmlns:vt="http://schemas.openxmlformats.org/officeDocument/2006/docPropsVTypes"/>
</file>